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product-requirements-document-prd"/>
    <w:p>
      <w:pPr>
        <w:pStyle w:val="Heading1"/>
      </w:pPr>
      <w:r>
        <w:t xml:space="preserve">Product Requirements Document (PRD)</w:t>
      </w:r>
    </w:p>
    <w:p>
      <w:pPr>
        <w:pStyle w:val="FirstParagraph"/>
      </w:pPr>
      <w:r>
        <w:rPr>
          <w:b/>
          <w:bCs/>
        </w:rPr>
        <w:t xml:space="preserve">Document Version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May 16, 2025</w:t>
      </w:r>
      <w:r>
        <w:br/>
      </w:r>
      <w:r>
        <w:rPr>
          <w:b/>
          <w:bCs/>
        </w:rPr>
        <w:t xml:space="preserve">Project:</w:t>
      </w:r>
      <w:r>
        <w:t xml:space="preserve"> </w:t>
      </w:r>
      <w:r>
        <w:t xml:space="preserve">VibeCoding</w:t>
      </w:r>
    </w:p>
    <w:bookmarkStart w:id="23" w:name="introduction"/>
    <w:p>
      <w:pPr>
        <w:pStyle w:val="Heading2"/>
      </w:pPr>
      <w:r>
        <w:t xml:space="preserve">1. Introduction</w:t>
      </w:r>
    </w:p>
    <w:bookmarkStart w:id="20" w:name="purpose"/>
    <w:p>
      <w:pPr>
        <w:pStyle w:val="Heading3"/>
      </w:pPr>
      <w:r>
        <w:t xml:space="preserve">1.1 Purpose</w:t>
      </w:r>
    </w:p>
    <w:p>
      <w:pPr>
        <w:pStyle w:val="FirstParagraph"/>
      </w:pPr>
      <w:r>
        <w:t xml:space="preserve">This Product Requirements Document (PRD) outlines the functional and non-functional requirements for the VibeCoding platform. It translates business needs into specific product features and serves as a guide for the development team.</w:t>
      </w:r>
    </w:p>
    <w:bookmarkEnd w:id="20"/>
    <w:bookmarkStart w:id="21" w:name="product-vision"/>
    <w:p>
      <w:pPr>
        <w:pStyle w:val="Heading3"/>
      </w:pPr>
      <w:r>
        <w:t xml:space="preserve">1.2 Product Vision</w:t>
      </w:r>
    </w:p>
    <w:p>
      <w:pPr>
        <w:pStyle w:val="FirstParagraph"/>
      </w:pPr>
      <w:r>
        <w:t xml:space="preserve">VibeCoding will be an intuitive, collaborative coding platform that enhances developer productivity through AI-assisted coding, real-time collaboration, and intelligent code management tools.</w:t>
      </w:r>
    </w:p>
    <w:bookmarkEnd w:id="21"/>
    <w:bookmarkStart w:id="22" w:name="scope"/>
    <w:p>
      <w:pPr>
        <w:pStyle w:val="Heading3"/>
      </w:pPr>
      <w:r>
        <w:t xml:space="preserve">1.3 Scope</w:t>
      </w:r>
    </w:p>
    <w:p>
      <w:pPr>
        <w:pStyle w:val="FirstParagraph"/>
      </w:pPr>
      <w:r>
        <w:t xml:space="preserve">This document covers the detailed product requirements for VibeCoding, including user stories, functional requirements, non-functional requirements, and constraints.</w:t>
      </w:r>
    </w:p>
    <w:bookmarkEnd w:id="22"/>
    <w:bookmarkEnd w:id="23"/>
    <w:bookmarkStart w:id="26" w:name="user-personas"/>
    <w:p>
      <w:pPr>
        <w:pStyle w:val="Heading2"/>
      </w:pPr>
      <w:r>
        <w:t xml:space="preserve">2. User Personas</w:t>
      </w:r>
    </w:p>
    <w:bookmarkStart w:id="24" w:name="primary-personas"/>
    <w:p>
      <w:pPr>
        <w:pStyle w:val="Heading3"/>
      </w:pPr>
      <w:r>
        <w:t xml:space="preserve">2.1 Primary Person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-001</w:t>
      </w:r>
      <w:r>
        <w:t xml:space="preserve">: Alex - Senior Software Engineer who leads development team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-002</w:t>
      </w:r>
      <w:r>
        <w:t xml:space="preserve">: Jamie - Mid-level Developer working in a remote-first compan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-003</w:t>
      </w:r>
      <w:r>
        <w:t xml:space="preserve">: Taylor - Engineering Manager overseeing multiple development teams</w:t>
      </w:r>
    </w:p>
    <w:bookmarkEnd w:id="24"/>
    <w:bookmarkStart w:id="25" w:name="secondary-personas"/>
    <w:p>
      <w:pPr>
        <w:pStyle w:val="Heading3"/>
      </w:pPr>
      <w:r>
        <w:t xml:space="preserve">2.2 Secondary Persona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-004</w:t>
      </w:r>
      <w:r>
        <w:t xml:space="preserve">: Morgan - QA Engineer who needs to review and understand code chang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-005</w:t>
      </w:r>
      <w:r>
        <w:t xml:space="preserve">: Casey - DevOps Engineer who manages deployment pipelin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-006</w:t>
      </w:r>
      <w:r>
        <w:t xml:space="preserve">: Riley - Junior Developer learning best practices and team workflows</w:t>
      </w:r>
    </w:p>
    <w:bookmarkEnd w:id="25"/>
    <w:bookmarkEnd w:id="26"/>
    <w:bookmarkStart w:id="32" w:name="functional-requirements"/>
    <w:p>
      <w:pPr>
        <w:pStyle w:val="Heading2"/>
      </w:pPr>
      <w:r>
        <w:t xml:space="preserve">3. Functional Requirements</w:t>
      </w:r>
    </w:p>
    <w:bookmarkStart w:id="27" w:name="code-editor-features"/>
    <w:p>
      <w:pPr>
        <w:pStyle w:val="Heading3"/>
      </w:pPr>
      <w:r>
        <w:t xml:space="preserve">3.1 Code Editor Featur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-007</w:t>
      </w:r>
      <w:r>
        <w:t xml:space="preserve">: Implement a cross-platform code editor with syntax highlighting for at least 15 programming languag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-008</w:t>
      </w:r>
      <w:r>
        <w:t xml:space="preserve">: Provide intelligent code completion suggestions based on context and project structur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-009</w:t>
      </w:r>
      <w:r>
        <w:t xml:space="preserve">: Enable customizable code snippets and templates for common patter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-010</w:t>
      </w:r>
      <w:r>
        <w:t xml:space="preserve">: Support multiple tabs and split-screen editing</w:t>
      </w:r>
    </w:p>
    <w:bookmarkEnd w:id="27"/>
    <w:bookmarkStart w:id="28" w:name="ai-assisted-development"/>
    <w:p>
      <w:pPr>
        <w:pStyle w:val="Heading3"/>
      </w:pPr>
      <w:r>
        <w:t xml:space="preserve">3.2 AI-Assisted Developmen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-011</w:t>
      </w:r>
      <w:r>
        <w:t xml:space="preserve">: Implement an AI code generator that can suggest code solutions based on natural language description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-012</w:t>
      </w:r>
      <w:r>
        <w:t xml:space="preserve">: Provide automated code review capabilities that identify potential bugs and performance issu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-013</w:t>
      </w:r>
      <w:r>
        <w:t xml:space="preserve">: Enable AI-powered documentation generation from cod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-014</w:t>
      </w:r>
      <w:r>
        <w:t xml:space="preserve">: Incorporate learning algorithms that adapt to each user’s coding style and preferences</w:t>
      </w:r>
    </w:p>
    <w:bookmarkEnd w:id="28"/>
    <w:bookmarkStart w:id="29" w:name="collaboration-features"/>
    <w:p>
      <w:pPr>
        <w:pStyle w:val="Heading3"/>
      </w:pPr>
      <w:r>
        <w:t xml:space="preserve">3.3 Collaboration Featur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-015</w:t>
      </w:r>
      <w:r>
        <w:t xml:space="preserve">: Enable real-time collaborative editing with visual indicators of collaborator position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-016</w:t>
      </w:r>
      <w:r>
        <w:t xml:space="preserve">: Implement a commenting system that allows inline code discussion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-017</w:t>
      </w:r>
      <w:r>
        <w:t xml:space="preserve">: Provide pair programming capabilities with shared terminal acces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-018</w:t>
      </w:r>
      <w:r>
        <w:t xml:space="preserve">: Support role-based access controls for different levels of project access</w:t>
      </w:r>
    </w:p>
    <w:bookmarkEnd w:id="29"/>
    <w:bookmarkStart w:id="30" w:name="version-control-integration"/>
    <w:p>
      <w:pPr>
        <w:pStyle w:val="Heading3"/>
      </w:pPr>
      <w:r>
        <w:t xml:space="preserve">3.4 Version Control Integra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-019</w:t>
      </w:r>
      <w:r>
        <w:t xml:space="preserve">: Integrate with Git, GitHub, GitLab, and Bitbucke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-020</w:t>
      </w:r>
      <w:r>
        <w:t xml:space="preserve">: Visualize branch structures and merge histori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-021</w:t>
      </w:r>
      <w:r>
        <w:t xml:space="preserve">: Provide conflict resolution tools with suggested automatic resolution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-022</w:t>
      </w:r>
      <w:r>
        <w:t xml:space="preserve">: Enable code review workflows with approval processes</w:t>
      </w:r>
    </w:p>
    <w:bookmarkEnd w:id="30"/>
    <w:bookmarkStart w:id="31" w:name="project-management"/>
    <w:p>
      <w:pPr>
        <w:pStyle w:val="Heading3"/>
      </w:pPr>
      <w:r>
        <w:t xml:space="preserve">3.5 Project Managemen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-023</w:t>
      </w:r>
      <w:r>
        <w:t xml:space="preserve">: Implement task tracking linked to code chang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-024</w:t>
      </w:r>
      <w:r>
        <w:t xml:space="preserve">: Provide burndown charts and velocity tracking for agile developmen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-025</w:t>
      </w:r>
      <w:r>
        <w:t xml:space="preserve">: Enable milestone creation and progress visualiz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-026</w:t>
      </w:r>
      <w:r>
        <w:t xml:space="preserve">: Support custom workflow definitions for different team structures</w:t>
      </w:r>
    </w:p>
    <w:bookmarkEnd w:id="31"/>
    <w:bookmarkEnd w:id="32"/>
    <w:bookmarkStart w:id="38" w:name="non-functional-requirements"/>
    <w:p>
      <w:pPr>
        <w:pStyle w:val="Heading2"/>
      </w:pPr>
      <w:r>
        <w:t xml:space="preserve">4. Non-Functional Requirements</w:t>
      </w:r>
    </w:p>
    <w:bookmarkStart w:id="33" w:name="performance"/>
    <w:p>
      <w:pPr>
        <w:pStyle w:val="Heading3"/>
      </w:pPr>
      <w:r>
        <w:t xml:space="preserve">4.1 Performanc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-027</w:t>
      </w:r>
      <w:r>
        <w:t xml:space="preserve">: The system shall respond to user interactions within 200ms under normal load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-028</w:t>
      </w:r>
      <w:r>
        <w:t xml:space="preserve">: The platform shall support at least 50 concurrent users in a single collaborative sess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-029</w:t>
      </w:r>
      <w:r>
        <w:t xml:space="preserve">: Code indexing and search operations shall complete within 5 seconds for projects up to 1GB in size</w:t>
      </w:r>
    </w:p>
    <w:bookmarkEnd w:id="33"/>
    <w:bookmarkStart w:id="34" w:name="security"/>
    <w:p>
      <w:pPr>
        <w:pStyle w:val="Heading3"/>
      </w:pPr>
      <w:r>
        <w:t xml:space="preserve">4.2 Security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R-030</w:t>
      </w:r>
      <w:r>
        <w:t xml:space="preserve">: All code transmission shall be encrypted using industry-standard protocol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R-031</w:t>
      </w:r>
      <w:r>
        <w:t xml:space="preserve">: User authentication shall support multi-factor authentic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R-032</w:t>
      </w:r>
      <w:r>
        <w:t xml:space="preserve">: The platform shall comply with GDPR, CCPA, and other relevant data protection regulation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R-033</w:t>
      </w:r>
      <w:r>
        <w:t xml:space="preserve">: Regular security audits shall be conducted on the codebase and infrastructure</w:t>
      </w:r>
    </w:p>
    <w:bookmarkEnd w:id="34"/>
    <w:bookmarkStart w:id="35" w:name="reliability"/>
    <w:p>
      <w:pPr>
        <w:pStyle w:val="Heading3"/>
      </w:pPr>
      <w:r>
        <w:t xml:space="preserve">4.3 Reliability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R-034</w:t>
      </w:r>
      <w:r>
        <w:t xml:space="preserve">: The system shall maintain 99.9% uptime during business hour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R-035</w:t>
      </w:r>
      <w:r>
        <w:t xml:space="preserve">: Automated backup systems shall preserve all user data with recovery point objective of 1 hour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R-036</w:t>
      </w:r>
      <w:r>
        <w:t xml:space="preserve">: The system shall gracefully degrade functionality when network connectivity is limited</w:t>
      </w:r>
    </w:p>
    <w:bookmarkEnd w:id="35"/>
    <w:bookmarkStart w:id="36" w:name="scalability"/>
    <w:p>
      <w:pPr>
        <w:pStyle w:val="Heading3"/>
      </w:pPr>
      <w:r>
        <w:t xml:space="preserve">4.4 Scalability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R-037</w:t>
      </w:r>
      <w:r>
        <w:t xml:space="preserve">: The platform architecture shall accommodate linear scaling to support up to 100,000 user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R-038</w:t>
      </w:r>
      <w:r>
        <w:t xml:space="preserve">: Database design shall optimize for high read/write operations during peak usag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R-039</w:t>
      </w:r>
      <w:r>
        <w:t xml:space="preserve">: Resource allocation shall be dynamically adjusted based on usage patterns</w:t>
      </w:r>
    </w:p>
    <w:bookmarkEnd w:id="36"/>
    <w:bookmarkStart w:id="37" w:name="usability"/>
    <w:p>
      <w:pPr>
        <w:pStyle w:val="Heading3"/>
      </w:pPr>
      <w:r>
        <w:t xml:space="preserve">4.5 Usabilit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R-040</w:t>
      </w:r>
      <w:r>
        <w:t xml:space="preserve">: The user interface shall follow modern design principles and accessibility standard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R-041</w:t>
      </w:r>
      <w:r>
        <w:t xml:space="preserve">: First-time users shall be able to set up a project within 5 minut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R-042</w:t>
      </w:r>
      <w:r>
        <w:t xml:space="preserve">: The platform shall provide comprehensive documentation and contextual help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R-043</w:t>
      </w:r>
      <w:r>
        <w:t xml:space="preserve">: User onboarding shall include interactive tutorials for core features</w:t>
      </w:r>
    </w:p>
    <w:bookmarkEnd w:id="37"/>
    <w:bookmarkEnd w:id="38"/>
    <w:bookmarkStart w:id="42" w:name="release-planning"/>
    <w:p>
      <w:pPr>
        <w:pStyle w:val="Heading2"/>
      </w:pPr>
      <w:r>
        <w:t xml:space="preserve">5. Release Planning</w:t>
      </w:r>
    </w:p>
    <w:bookmarkStart w:id="39" w:name="mvp-features-release-1.0"/>
    <w:p>
      <w:pPr>
        <w:pStyle w:val="Heading3"/>
      </w:pPr>
      <w:r>
        <w:t xml:space="preserve">5.1 MVP Features (Release 1.0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R-050</w:t>
      </w:r>
      <w:r>
        <w:t xml:space="preserve">: Core code editor with syntax highlighting for 5 most popular languag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R-051</w:t>
      </w:r>
      <w:r>
        <w:t xml:space="preserve">: Basic AI code comple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R-052</w:t>
      </w:r>
      <w:r>
        <w:t xml:space="preserve">: GitHub integra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R-053</w:t>
      </w:r>
      <w:r>
        <w:t xml:space="preserve">: Simple collaborative editing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R-054</w:t>
      </w:r>
      <w:r>
        <w:t xml:space="preserve">: User authentication and project management</w:t>
      </w:r>
    </w:p>
    <w:bookmarkEnd w:id="39"/>
    <w:bookmarkStart w:id="40" w:name="release-2.0"/>
    <w:p>
      <w:pPr>
        <w:pStyle w:val="Heading3"/>
      </w:pPr>
      <w:r>
        <w:t xml:space="preserve">5.2 Release 2.0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R-055</w:t>
      </w:r>
      <w:r>
        <w:t xml:space="preserve">: Expanded language support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R-056</w:t>
      </w:r>
      <w:r>
        <w:t xml:space="preserve">: Advanced AI features including code generati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R-057</w:t>
      </w:r>
      <w:r>
        <w:t xml:space="preserve">: Additional VCS integration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R-058</w:t>
      </w:r>
      <w:r>
        <w:t xml:space="preserve">: Enhanced collaboration tools</w:t>
      </w:r>
    </w:p>
    <w:bookmarkEnd w:id="40"/>
    <w:bookmarkStart w:id="41" w:name="future-considerations"/>
    <w:p>
      <w:pPr>
        <w:pStyle w:val="Heading3"/>
      </w:pPr>
      <w:r>
        <w:t xml:space="preserve">5.3 Future Consideration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R-059</w:t>
      </w:r>
      <w:r>
        <w:t xml:space="preserve">: Mobile-first development experienc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R-060</w:t>
      </w:r>
      <w:r>
        <w:t xml:space="preserve">: Enterprise features for large organization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R-061</w:t>
      </w:r>
      <w:r>
        <w:t xml:space="preserve">: Marketplace for extensions and theme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R-062</w:t>
      </w:r>
      <w:r>
        <w:t xml:space="preserve">: Integrated learning platform</w:t>
      </w:r>
    </w:p>
    <w:bookmarkEnd w:id="41"/>
    <w:bookmarkEnd w:id="42"/>
    <w:bookmarkStart w:id="44" w:name="acceptance-criteria"/>
    <w:p>
      <w:pPr>
        <w:pStyle w:val="Heading2"/>
      </w:pPr>
      <w:r>
        <w:t xml:space="preserve">6. Acceptance Criteria</w:t>
      </w:r>
    </w:p>
    <w:bookmarkStart w:id="43" w:name="definition-of-done"/>
    <w:p>
      <w:pPr>
        <w:pStyle w:val="Heading3"/>
      </w:pPr>
      <w:r>
        <w:t xml:space="preserve">6.1 Definition of Done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R-063</w:t>
      </w:r>
      <w:r>
        <w:t xml:space="preserve">: All features meet specified functional requirement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R-064</w:t>
      </w:r>
      <w:r>
        <w:t xml:space="preserve">: Code passes automated tests with minimum 90% coverage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R-065</w:t>
      </w:r>
      <w:r>
        <w:t xml:space="preserve">: User documentation is complete and accurate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R-066</w:t>
      </w:r>
      <w:r>
        <w:t xml:space="preserve">: Performance metrics meet or exceed requirement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R-067</w:t>
      </w:r>
      <w:r>
        <w:t xml:space="preserve">: Security vulnerabilities have been addressed</w:t>
      </w:r>
    </w:p>
    <w:bookmarkEnd w:id="43"/>
    <w:bookmarkEnd w:id="44"/>
    <w:bookmarkStart w:id="45" w:name="approval"/>
    <w:p>
      <w:pPr>
        <w:pStyle w:val="Heading2"/>
      </w:pPr>
      <w:r>
        <w:t xml:space="preserve">7. Approval</w:t>
      </w:r>
    </w:p>
    <w:p>
      <w:pPr>
        <w:pStyle w:val="FirstParagraph"/>
      </w:pPr>
      <w:r>
        <w:t xml:space="preserve">This Product Requirements Document requires approval from:</w:t>
      </w:r>
    </w:p>
    <w:p>
      <w:pPr>
        <w:pStyle w:val="Compact"/>
        <w:numPr>
          <w:ilvl w:val="0"/>
          <w:numId w:val="1017"/>
        </w:numPr>
      </w:pPr>
      <w:r>
        <w:t xml:space="preserve">Product Manager</w:t>
      </w:r>
    </w:p>
    <w:p>
      <w:pPr>
        <w:pStyle w:val="Compact"/>
        <w:numPr>
          <w:ilvl w:val="0"/>
          <w:numId w:val="1017"/>
        </w:numPr>
      </w:pPr>
      <w:r>
        <w:t xml:space="preserve">Technical Lead</w:t>
      </w:r>
    </w:p>
    <w:p>
      <w:pPr>
        <w:pStyle w:val="Compact"/>
        <w:numPr>
          <w:ilvl w:val="0"/>
          <w:numId w:val="1017"/>
        </w:numPr>
      </w:pPr>
      <w:r>
        <w:t xml:space="preserve">UX/UI Lead</w:t>
      </w:r>
    </w:p>
    <w:p>
      <w:pPr>
        <w:pStyle w:val="Compact"/>
        <w:numPr>
          <w:ilvl w:val="0"/>
          <w:numId w:val="1017"/>
        </w:numPr>
      </w:pPr>
      <w:r>
        <w:t xml:space="preserve">QA Lead</w:t>
      </w:r>
    </w:p>
    <w:p>
      <w:pPr>
        <w:pStyle w:val="Compact"/>
        <w:numPr>
          <w:ilvl w:val="0"/>
          <w:numId w:val="1017"/>
        </w:numPr>
      </w:pPr>
      <w:r>
        <w:t xml:space="preserve">Customer Success Representative</w:t>
      </w:r>
    </w:p>
    <w:bookmarkEnd w:id="45"/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6T15:43:16Z</dcterms:created>
  <dcterms:modified xsi:type="dcterms:W3CDTF">2025-05-16T15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